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9BB892" w14:textId="7E29DB56" w:rsidR="007A4521" w:rsidRPr="007A4521" w:rsidRDefault="007A4521" w:rsidP="007A4521">
      <w:pPr>
        <w:pStyle w:val="Default"/>
        <w:jc w:val="center"/>
        <w:rPr>
          <w:rFonts w:ascii="Arial" w:hAnsi="Arial" w:cs="Arial"/>
        </w:rPr>
      </w:pPr>
      <w:r w:rsidRPr="007A4521">
        <w:rPr>
          <w:rFonts w:ascii="Arial" w:hAnsi="Arial" w:cs="Arial"/>
          <w:b/>
          <w:bCs/>
        </w:rPr>
        <w:t xml:space="preserve">RESULTADO FINAL DO PROCESSO SELETIVO </w:t>
      </w:r>
      <w:r w:rsidR="00E43D85">
        <w:rPr>
          <w:rFonts w:ascii="Arial" w:hAnsi="Arial" w:cs="Arial"/>
          <w:b/>
          <w:bCs/>
        </w:rPr>
        <w:t>2020</w:t>
      </w:r>
    </w:p>
    <w:p w14:paraId="4304A576" w14:textId="2E37CAF8" w:rsidR="007A4521" w:rsidRDefault="007A4521" w:rsidP="007A4521">
      <w:pPr>
        <w:pStyle w:val="Default"/>
        <w:jc w:val="center"/>
        <w:rPr>
          <w:rFonts w:ascii="Arial" w:hAnsi="Arial" w:cs="Arial"/>
          <w:b/>
          <w:bCs/>
        </w:rPr>
      </w:pPr>
      <w:r w:rsidRPr="007A4521">
        <w:rPr>
          <w:rFonts w:ascii="Arial" w:hAnsi="Arial" w:cs="Arial"/>
          <w:b/>
          <w:bCs/>
        </w:rPr>
        <w:t xml:space="preserve">Edital </w:t>
      </w:r>
      <w:r w:rsidR="003C680D">
        <w:rPr>
          <w:rFonts w:ascii="Arial" w:hAnsi="Arial" w:cs="Arial"/>
          <w:b/>
          <w:bCs/>
        </w:rPr>
        <w:t>060/2020</w:t>
      </w:r>
      <w:r w:rsidRPr="007A4521">
        <w:rPr>
          <w:rFonts w:ascii="Arial" w:hAnsi="Arial" w:cs="Arial"/>
          <w:b/>
          <w:bCs/>
        </w:rPr>
        <w:t>/CAV</w:t>
      </w:r>
    </w:p>
    <w:p w14:paraId="368823D6" w14:textId="77777777" w:rsidR="007A4521" w:rsidRPr="007A4521" w:rsidRDefault="007A4521" w:rsidP="007A4521">
      <w:pPr>
        <w:pStyle w:val="Default"/>
        <w:jc w:val="center"/>
        <w:rPr>
          <w:rFonts w:ascii="Arial" w:hAnsi="Arial" w:cs="Arial"/>
        </w:rPr>
      </w:pPr>
    </w:p>
    <w:p w14:paraId="244C736A" w14:textId="2DBF029C" w:rsidR="007A4521" w:rsidRPr="007A4521" w:rsidRDefault="007A4521" w:rsidP="007A4521">
      <w:pPr>
        <w:pStyle w:val="Default"/>
        <w:jc w:val="both"/>
        <w:rPr>
          <w:rFonts w:ascii="Arial" w:hAnsi="Arial" w:cs="Arial"/>
          <w:sz w:val="23"/>
          <w:szCs w:val="23"/>
        </w:rPr>
      </w:pPr>
      <w:r w:rsidRPr="007A4521">
        <w:rPr>
          <w:rFonts w:ascii="Arial" w:hAnsi="Arial" w:cs="Arial"/>
          <w:sz w:val="23"/>
          <w:szCs w:val="23"/>
        </w:rPr>
        <w:t xml:space="preserve">A Coordenação Local do PROGRAMA MULTICÊNTRICO DE PÓS-GRADUAÇÃO EM BIOQUÍMICA E BIOLOGIA MOLECULAR, no uso de suas atribuições regimentais e em conformidade com o EDITAL Nº </w:t>
      </w:r>
      <w:r w:rsidR="003C680D">
        <w:rPr>
          <w:rFonts w:ascii="Arial" w:hAnsi="Arial" w:cs="Arial"/>
          <w:sz w:val="23"/>
          <w:szCs w:val="23"/>
        </w:rPr>
        <w:t>060/2020</w:t>
      </w:r>
      <w:r w:rsidRPr="007A4521">
        <w:rPr>
          <w:rFonts w:ascii="Arial" w:hAnsi="Arial" w:cs="Arial"/>
          <w:sz w:val="23"/>
          <w:szCs w:val="23"/>
        </w:rPr>
        <w:t xml:space="preserve">/CAV, resolve </w:t>
      </w:r>
    </w:p>
    <w:p w14:paraId="13171691" w14:textId="77777777" w:rsidR="007A4521" w:rsidRPr="007A4521" w:rsidRDefault="007A4521" w:rsidP="007A4521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23F4714B" w14:textId="14A9D9FA" w:rsidR="007A4521" w:rsidRDefault="007A4521" w:rsidP="007A4521">
      <w:pPr>
        <w:pStyle w:val="Default"/>
        <w:jc w:val="center"/>
        <w:rPr>
          <w:rFonts w:ascii="Arial" w:hAnsi="Arial" w:cs="Arial"/>
          <w:sz w:val="23"/>
          <w:szCs w:val="23"/>
        </w:rPr>
      </w:pPr>
      <w:r w:rsidRPr="007A4521">
        <w:rPr>
          <w:rFonts w:ascii="Arial" w:hAnsi="Arial" w:cs="Arial"/>
          <w:sz w:val="23"/>
          <w:szCs w:val="23"/>
        </w:rPr>
        <w:t xml:space="preserve">Publicar </w:t>
      </w:r>
      <w:r w:rsidR="00850E23">
        <w:rPr>
          <w:rFonts w:ascii="Arial" w:hAnsi="Arial" w:cs="Arial"/>
          <w:sz w:val="23"/>
          <w:szCs w:val="23"/>
        </w:rPr>
        <w:t xml:space="preserve">o </w:t>
      </w:r>
      <w:r w:rsidR="00850E23" w:rsidRPr="00850E23">
        <w:rPr>
          <w:rFonts w:ascii="Arial" w:hAnsi="Arial" w:cs="Arial"/>
          <w:b/>
          <w:bCs/>
          <w:sz w:val="23"/>
          <w:szCs w:val="23"/>
        </w:rPr>
        <w:t>resultado preliminar final</w:t>
      </w:r>
      <w:r w:rsidRPr="007A4521">
        <w:rPr>
          <w:rFonts w:ascii="Arial" w:hAnsi="Arial" w:cs="Arial"/>
          <w:sz w:val="23"/>
          <w:szCs w:val="23"/>
        </w:rPr>
        <w:t xml:space="preserve"> dos resultados do Processo Seletivo de Ingresso de Alunos do PROGRAMA MULTICÊNTRICO DE PÓS-GRADUAÇÃO EM BIOQUÍMICA E BIOLOGIA MOLECULAR para 202</w:t>
      </w:r>
      <w:r w:rsidR="00E43D85">
        <w:rPr>
          <w:rFonts w:ascii="Arial" w:hAnsi="Arial" w:cs="Arial"/>
          <w:sz w:val="23"/>
          <w:szCs w:val="23"/>
        </w:rPr>
        <w:t>1</w:t>
      </w:r>
      <w:r w:rsidRPr="007A4521">
        <w:rPr>
          <w:rFonts w:ascii="Arial" w:hAnsi="Arial" w:cs="Arial"/>
          <w:sz w:val="23"/>
          <w:szCs w:val="23"/>
        </w:rPr>
        <w:t xml:space="preserve">/1, em conformidade com o EDITAL Nº </w:t>
      </w:r>
      <w:r w:rsidR="003C680D">
        <w:rPr>
          <w:rFonts w:ascii="Arial" w:hAnsi="Arial" w:cs="Arial"/>
          <w:sz w:val="23"/>
          <w:szCs w:val="23"/>
        </w:rPr>
        <w:t>060/2020</w:t>
      </w:r>
      <w:r w:rsidRPr="007A4521">
        <w:rPr>
          <w:rFonts w:ascii="Arial" w:hAnsi="Arial" w:cs="Arial"/>
          <w:sz w:val="23"/>
          <w:szCs w:val="23"/>
        </w:rPr>
        <w:t>/CAV</w:t>
      </w:r>
      <w:r w:rsidR="00955BC4">
        <w:rPr>
          <w:rFonts w:ascii="Arial" w:hAnsi="Arial" w:cs="Arial"/>
          <w:sz w:val="23"/>
          <w:szCs w:val="23"/>
        </w:rPr>
        <w:t xml:space="preserve">, </w:t>
      </w:r>
      <w:r w:rsidR="008F423F">
        <w:rPr>
          <w:rFonts w:ascii="Arial" w:hAnsi="Arial" w:cs="Arial"/>
          <w:sz w:val="23"/>
          <w:szCs w:val="23"/>
        </w:rPr>
        <w:t xml:space="preserve">e edital </w:t>
      </w:r>
      <w:bookmarkStart w:id="0" w:name="_GoBack"/>
      <w:bookmarkEnd w:id="0"/>
      <w:proofErr w:type="spellStart"/>
      <w:r w:rsidR="00955BC4">
        <w:rPr>
          <w:rFonts w:ascii="Arial" w:hAnsi="Arial" w:cs="Arial"/>
          <w:sz w:val="23"/>
          <w:szCs w:val="23"/>
        </w:rPr>
        <w:t>SBBq</w:t>
      </w:r>
      <w:proofErr w:type="spellEnd"/>
      <w:r w:rsidR="00955BC4">
        <w:rPr>
          <w:rFonts w:ascii="Arial" w:hAnsi="Arial" w:cs="Arial"/>
          <w:sz w:val="23"/>
          <w:szCs w:val="23"/>
        </w:rPr>
        <w:t xml:space="preserve"> 2020/2 e RN nº08 </w:t>
      </w:r>
      <w:proofErr w:type="spellStart"/>
      <w:r w:rsidR="00955BC4">
        <w:rPr>
          <w:rFonts w:ascii="Arial" w:hAnsi="Arial" w:cs="Arial"/>
          <w:sz w:val="23"/>
          <w:szCs w:val="23"/>
        </w:rPr>
        <w:t>PMBqBM</w:t>
      </w:r>
      <w:proofErr w:type="spellEnd"/>
      <w:r w:rsidRPr="007A4521">
        <w:rPr>
          <w:rFonts w:ascii="Arial" w:hAnsi="Arial" w:cs="Arial"/>
          <w:sz w:val="23"/>
          <w:szCs w:val="23"/>
        </w:rPr>
        <w:t>.</w:t>
      </w:r>
    </w:p>
    <w:p w14:paraId="48AADE98" w14:textId="5E2A4A34" w:rsidR="007A4521" w:rsidRDefault="007A4521" w:rsidP="007A4521">
      <w:pPr>
        <w:pStyle w:val="Default"/>
        <w:jc w:val="center"/>
        <w:rPr>
          <w:rFonts w:ascii="Arial" w:hAnsi="Arial" w:cs="Arial"/>
          <w:sz w:val="23"/>
          <w:szCs w:val="23"/>
        </w:rPr>
      </w:pPr>
    </w:p>
    <w:p w14:paraId="176D96B1" w14:textId="04667F6A" w:rsidR="007A4521" w:rsidRPr="00DB4031" w:rsidRDefault="007A4521" w:rsidP="007A4521">
      <w:pPr>
        <w:pStyle w:val="Default"/>
        <w:jc w:val="center"/>
        <w:rPr>
          <w:rFonts w:ascii="Arial" w:hAnsi="Arial" w:cs="Arial"/>
          <w:b/>
          <w:bCs/>
        </w:rPr>
      </w:pPr>
      <w:r w:rsidRPr="00DB4031">
        <w:rPr>
          <w:rFonts w:ascii="Arial" w:hAnsi="Arial" w:cs="Arial"/>
          <w:b/>
          <w:bCs/>
        </w:rPr>
        <w:t>Doutorado:</w:t>
      </w:r>
    </w:p>
    <w:tbl>
      <w:tblPr>
        <w:tblStyle w:val="TabelaSimples2"/>
        <w:tblW w:w="8926" w:type="dxa"/>
        <w:tblLayout w:type="fixed"/>
        <w:tblLook w:val="0000" w:firstRow="0" w:lastRow="0" w:firstColumn="0" w:lastColumn="0" w:noHBand="0" w:noVBand="0"/>
      </w:tblPr>
      <w:tblGrid>
        <w:gridCol w:w="1696"/>
        <w:gridCol w:w="1701"/>
        <w:gridCol w:w="1701"/>
        <w:gridCol w:w="1276"/>
        <w:gridCol w:w="1276"/>
        <w:gridCol w:w="1276"/>
      </w:tblGrid>
      <w:tr w:rsidR="00B63728" w:rsidRPr="00B63728" w14:paraId="10FDF724" w14:textId="77777777" w:rsidTr="00955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01B3AAA1" w14:textId="77777777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CANDIDA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1" w:type="dxa"/>
          </w:tcPr>
          <w:p w14:paraId="64A594FD" w14:textId="77777777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Prova de Conhecimento Ger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3F519816" w14:textId="77777777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Análise de Curriculum Vitae/Histórico Escol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38445D3C" w14:textId="77777777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Defesa de projet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31B98716" w14:textId="7ADBF6F3" w:rsidR="00B63728" w:rsidRPr="00B63728" w:rsidRDefault="00B63728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Média Fin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35802AFD" w14:textId="77777777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 xml:space="preserve">Colocação </w:t>
            </w:r>
          </w:p>
        </w:tc>
      </w:tr>
      <w:tr w:rsidR="003C680D" w:rsidRPr="00B63728" w14:paraId="22DDDCE4" w14:textId="77777777" w:rsidTr="00955BC4">
        <w:trPr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79FEE1A3" w14:textId="10333280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Bruna Andersen Pereira de Jes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1" w:type="dxa"/>
          </w:tcPr>
          <w:p w14:paraId="422327F2" w14:textId="6895A6CE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5,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59C040F6" w14:textId="50E6FD78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4,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3F88F33C" w14:textId="6C277BAF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9,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03E824C9" w14:textId="29BE48EC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6,6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7BD7DA47" w14:textId="65B88AE5" w:rsidR="003C680D" w:rsidRPr="00B63728" w:rsidRDefault="00B63728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2º</w:t>
            </w:r>
          </w:p>
        </w:tc>
      </w:tr>
      <w:tr w:rsidR="003C680D" w:rsidRPr="00B63728" w14:paraId="76635167" w14:textId="77777777" w:rsidTr="00955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346FDD7D" w14:textId="3438AD07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Gabriela Kaiser Borg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1" w:type="dxa"/>
          </w:tcPr>
          <w:p w14:paraId="4290C2E7" w14:textId="6897673F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5,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4691DE20" w14:textId="7DC99B66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7,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65035308" w14:textId="256137B6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6,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4B9538D7" w14:textId="12FABFDD" w:rsidR="003C680D" w:rsidRPr="00B63728" w:rsidRDefault="00B63728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6,4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36B26F44" w14:textId="125B03E7" w:rsidR="003C680D" w:rsidRPr="00B63728" w:rsidRDefault="00B63728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3º</w:t>
            </w:r>
          </w:p>
        </w:tc>
      </w:tr>
      <w:tr w:rsidR="003C680D" w:rsidRPr="00B63728" w14:paraId="5674CA3A" w14:textId="77777777" w:rsidTr="00955BC4">
        <w:trPr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96" w:type="dxa"/>
          </w:tcPr>
          <w:p w14:paraId="0EB7D092" w14:textId="03564472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Jaime Antônio Machado Fari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1" w:type="dxa"/>
          </w:tcPr>
          <w:p w14:paraId="3CC92BB5" w14:textId="6D1C75CD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7,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0C9EA137" w14:textId="517CC919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10,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3C9B6205" w14:textId="015C30B1" w:rsidR="003C680D" w:rsidRPr="00B63728" w:rsidRDefault="003C680D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7,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300C25A5" w14:textId="3E2D60AC" w:rsidR="003C680D" w:rsidRPr="00B63728" w:rsidRDefault="00B63728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8,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5D0CFDE3" w14:textId="2228C6F1" w:rsidR="003C680D" w:rsidRPr="00B63728" w:rsidRDefault="00B63728" w:rsidP="0057486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1º</w:t>
            </w:r>
          </w:p>
        </w:tc>
      </w:tr>
    </w:tbl>
    <w:p w14:paraId="6B32B070" w14:textId="77777777" w:rsidR="007A4521" w:rsidRPr="00B63728" w:rsidRDefault="007A4521" w:rsidP="007A4521">
      <w:pPr>
        <w:pStyle w:val="Default"/>
        <w:jc w:val="center"/>
        <w:rPr>
          <w:rFonts w:ascii="Arial" w:hAnsi="Arial" w:cs="Arial"/>
          <w:sz w:val="22"/>
          <w:szCs w:val="22"/>
        </w:rPr>
      </w:pPr>
    </w:p>
    <w:p w14:paraId="155CE9FB" w14:textId="5513CEF8" w:rsidR="00DB4031" w:rsidRPr="00B63728" w:rsidRDefault="007A4521" w:rsidP="00DB4031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  <w:r w:rsidRPr="00B63728">
        <w:rPr>
          <w:rFonts w:ascii="Arial" w:hAnsi="Arial" w:cs="Arial"/>
          <w:b/>
          <w:bCs/>
        </w:rPr>
        <w:t>Mestrado:</w:t>
      </w:r>
    </w:p>
    <w:tbl>
      <w:tblPr>
        <w:tblStyle w:val="TabelaSimples2"/>
        <w:tblW w:w="8921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2400"/>
        <w:gridCol w:w="1843"/>
        <w:gridCol w:w="1559"/>
        <w:gridCol w:w="1418"/>
        <w:gridCol w:w="1701"/>
      </w:tblGrid>
      <w:tr w:rsidR="003C680D" w:rsidRPr="00B63728" w14:paraId="0CB9A780" w14:textId="77777777" w:rsidTr="00B63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</w:tcPr>
          <w:p w14:paraId="0AAA7D3B" w14:textId="1B22BE1B" w:rsidR="003C680D" w:rsidRPr="00B63728" w:rsidRDefault="003C680D" w:rsidP="004E72D3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CANDIDA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49930631" w14:textId="42526504" w:rsidR="003C680D" w:rsidRPr="00B63728" w:rsidRDefault="003C680D" w:rsidP="004E72D3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Prova de Conhecimento Ger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1DE01827" w14:textId="77777777" w:rsidR="00B63728" w:rsidRPr="00B63728" w:rsidRDefault="003C680D" w:rsidP="004E72D3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Análise de Curriculum Vitae/</w:t>
            </w:r>
          </w:p>
          <w:p w14:paraId="286163C3" w14:textId="2928D0D4" w:rsidR="003C680D" w:rsidRPr="00B63728" w:rsidRDefault="003C680D" w:rsidP="004E72D3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Histórico Escol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585CA4E2" w14:textId="370E4C70" w:rsidR="003C680D" w:rsidRPr="00B63728" w:rsidRDefault="00B63728" w:rsidP="00B63728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Média Fin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752E4FD5" w14:textId="77777777" w:rsidR="003C680D" w:rsidRPr="00B63728" w:rsidRDefault="003C680D" w:rsidP="004E72D3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 xml:space="preserve">Colocação </w:t>
            </w:r>
          </w:p>
        </w:tc>
      </w:tr>
      <w:tr w:rsidR="00B63728" w:rsidRPr="00B63728" w14:paraId="2A3AF550" w14:textId="77777777" w:rsidTr="00B63728">
        <w:trPr>
          <w:trHeight w:val="3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</w:tcPr>
          <w:p w14:paraId="48A8D8D9" w14:textId="42C070C8" w:rsidR="00B63728" w:rsidRPr="00B63728" w:rsidRDefault="00B63728" w:rsidP="00B63728">
            <w:pPr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color w:val="000000"/>
                <w:sz w:val="22"/>
                <w:szCs w:val="22"/>
              </w:rPr>
              <w:t>Anderson Varela de Andra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1093CA50" w14:textId="4EBE914E" w:rsidR="00B63728" w:rsidRPr="00B63728" w:rsidRDefault="00B63728" w:rsidP="004E72D3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5,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10C50B80" w14:textId="5AC96B92" w:rsidR="00B63728" w:rsidRPr="00B63728" w:rsidRDefault="00B63728" w:rsidP="004E72D3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1,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7256D5F5" w14:textId="6030A58F" w:rsidR="00B63728" w:rsidRPr="00B63728" w:rsidRDefault="00B63728" w:rsidP="00B63728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3,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085B1B82" w14:textId="3321BF60" w:rsidR="00B63728" w:rsidRPr="00B63728" w:rsidRDefault="00955BC4" w:rsidP="004E72D3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º</w:t>
            </w:r>
          </w:p>
        </w:tc>
      </w:tr>
      <w:tr w:rsidR="003C680D" w:rsidRPr="00B63728" w14:paraId="63F61399" w14:textId="77777777" w:rsidTr="00B63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</w:tcPr>
          <w:p w14:paraId="495B9C90" w14:textId="6780849E" w:rsidR="003C680D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 xml:space="preserve">Bruno </w:t>
            </w:r>
            <w:proofErr w:type="spellStart"/>
            <w:r w:rsidRPr="00B63728">
              <w:rPr>
                <w:rFonts w:ascii="Arial" w:hAnsi="Arial" w:cs="Arial"/>
                <w:sz w:val="22"/>
                <w:szCs w:val="22"/>
              </w:rPr>
              <w:t>Pitz</w:t>
            </w:r>
            <w:proofErr w:type="spellEnd"/>
            <w:r w:rsidRPr="00B63728">
              <w:rPr>
                <w:rFonts w:ascii="Arial" w:hAnsi="Arial" w:cs="Arial"/>
                <w:sz w:val="22"/>
                <w:szCs w:val="22"/>
              </w:rPr>
              <w:t xml:space="preserve"> da Silv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5A920997" w14:textId="0B575071" w:rsidR="003C680D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6,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2F86D86C" w14:textId="1842E632" w:rsidR="003C680D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2,02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2F0D0CCA" w14:textId="6BA4858D" w:rsidR="003C680D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4,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22B063EC" w14:textId="048B24EB" w:rsidR="003C680D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4º</w:t>
            </w:r>
          </w:p>
        </w:tc>
      </w:tr>
      <w:tr w:rsidR="003C680D" w:rsidRPr="00B63728" w14:paraId="60888F75" w14:textId="77777777" w:rsidTr="00B63728">
        <w:trPr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</w:tcPr>
          <w:p w14:paraId="725ABDA1" w14:textId="6AC4A052" w:rsidR="003C680D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Janaína Francisc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1E29BCA8" w14:textId="6B011CD4" w:rsidR="003C680D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6,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4237338D" w14:textId="09F641E0" w:rsidR="003C680D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0,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52970784" w14:textId="210D8E7D" w:rsidR="003C680D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3,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07083291" w14:textId="0CE1DEE7" w:rsidR="003C680D" w:rsidRPr="00B63728" w:rsidRDefault="00955BC4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º</w:t>
            </w:r>
          </w:p>
        </w:tc>
      </w:tr>
      <w:tr w:rsidR="00B63728" w:rsidRPr="00B63728" w14:paraId="7C182143" w14:textId="77777777" w:rsidTr="00B63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</w:tcPr>
          <w:p w14:paraId="14B02F3D" w14:textId="34768529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 xml:space="preserve">Juliano Marcelo </w:t>
            </w:r>
            <w:proofErr w:type="spellStart"/>
            <w:r w:rsidRPr="00B63728">
              <w:rPr>
                <w:rFonts w:ascii="Arial" w:hAnsi="Arial" w:cs="Arial"/>
                <w:sz w:val="22"/>
                <w:szCs w:val="22"/>
              </w:rPr>
              <w:t>Vilk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4610E611" w14:textId="3678ED37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6,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1156E8C7" w14:textId="130D1378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10,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4E2CE286" w14:textId="0F1679DD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8,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2AFB0C6B" w14:textId="2E474536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1º</w:t>
            </w:r>
          </w:p>
        </w:tc>
      </w:tr>
      <w:tr w:rsidR="00B63728" w:rsidRPr="00B63728" w14:paraId="1B1590D9" w14:textId="77777777" w:rsidTr="00B63728">
        <w:trPr>
          <w:trHeight w:val="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</w:tcPr>
          <w:p w14:paraId="06B507DF" w14:textId="3EAA9DCE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 xml:space="preserve">Leonardo </w:t>
            </w:r>
            <w:proofErr w:type="spellStart"/>
            <w:r w:rsidRPr="00B63728">
              <w:rPr>
                <w:rFonts w:ascii="Arial" w:hAnsi="Arial" w:cs="Arial"/>
                <w:sz w:val="22"/>
                <w:szCs w:val="22"/>
              </w:rPr>
              <w:t>Antonio</w:t>
            </w:r>
            <w:proofErr w:type="spellEnd"/>
            <w:r w:rsidRPr="00B63728">
              <w:rPr>
                <w:rFonts w:ascii="Arial" w:hAnsi="Arial" w:cs="Arial"/>
                <w:sz w:val="22"/>
                <w:szCs w:val="22"/>
              </w:rPr>
              <w:t xml:space="preserve"> Fernand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69FBBC71" w14:textId="0A67E037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8,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7979315C" w14:textId="1572880A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4,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39678F5B" w14:textId="6E6949B8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6,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54F3767E" w14:textId="7C840A96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2º</w:t>
            </w:r>
          </w:p>
        </w:tc>
      </w:tr>
      <w:tr w:rsidR="00B63728" w:rsidRPr="00B63728" w14:paraId="1DCCBB6F" w14:textId="77777777" w:rsidTr="00B63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</w:tcPr>
          <w:p w14:paraId="22AB6698" w14:textId="2F7AF78D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 xml:space="preserve">Roberta </w:t>
            </w:r>
            <w:proofErr w:type="spellStart"/>
            <w:r w:rsidRPr="00B63728">
              <w:rPr>
                <w:rFonts w:ascii="Arial" w:hAnsi="Arial" w:cs="Arial"/>
                <w:sz w:val="22"/>
                <w:szCs w:val="22"/>
              </w:rPr>
              <w:t>Dich</w:t>
            </w:r>
            <w:proofErr w:type="spellEnd"/>
            <w:r w:rsidRPr="00B63728">
              <w:rPr>
                <w:rFonts w:ascii="Arial" w:hAnsi="Arial" w:cs="Arial"/>
                <w:sz w:val="22"/>
                <w:szCs w:val="22"/>
              </w:rPr>
              <w:t xml:space="preserve"> Siqueir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248B9283" w14:textId="6DF615EC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7,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19807566" w14:textId="0F5DEEF8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3,7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70247A4E" w14:textId="3AC82603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5,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427501A4" w14:textId="7034AA69" w:rsidR="00B63728" w:rsidRPr="00B63728" w:rsidRDefault="00B63728" w:rsidP="00DB403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B63728">
              <w:rPr>
                <w:rFonts w:ascii="Arial" w:hAnsi="Arial" w:cs="Arial"/>
                <w:sz w:val="22"/>
                <w:szCs w:val="22"/>
              </w:rPr>
              <w:t>3º</w:t>
            </w:r>
          </w:p>
        </w:tc>
      </w:tr>
    </w:tbl>
    <w:p w14:paraId="17C20E47" w14:textId="77777777" w:rsidR="00DB4031" w:rsidRPr="00B63728" w:rsidRDefault="00DB4031" w:rsidP="00DB4031">
      <w:pPr>
        <w:pStyle w:val="Default"/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683B8BF2" w14:textId="4F74BBB3" w:rsidR="00DB4031" w:rsidRPr="00B63728" w:rsidRDefault="00DB4031" w:rsidP="00DB4031">
      <w:pPr>
        <w:pStyle w:val="Default"/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3C273789" w14:textId="1A68FFD4" w:rsidR="002B49E7" w:rsidRPr="00B63728" w:rsidRDefault="00DB4031" w:rsidP="002B49E7">
      <w:pPr>
        <w:pStyle w:val="Default"/>
        <w:spacing w:line="360" w:lineRule="auto"/>
        <w:jc w:val="right"/>
        <w:rPr>
          <w:rFonts w:ascii="Arial" w:hAnsi="Arial" w:cs="Arial"/>
          <w:sz w:val="22"/>
          <w:szCs w:val="22"/>
        </w:rPr>
      </w:pPr>
      <w:r w:rsidRPr="00B63728">
        <w:rPr>
          <w:rFonts w:ascii="Arial" w:hAnsi="Arial" w:cs="Arial"/>
          <w:sz w:val="22"/>
          <w:szCs w:val="22"/>
        </w:rPr>
        <w:t>L</w:t>
      </w:r>
      <w:r w:rsidR="002B49E7" w:rsidRPr="00B63728">
        <w:rPr>
          <w:rFonts w:ascii="Arial" w:hAnsi="Arial" w:cs="Arial"/>
          <w:sz w:val="22"/>
          <w:szCs w:val="22"/>
        </w:rPr>
        <w:t xml:space="preserve">ages, </w:t>
      </w:r>
      <w:r w:rsidR="00B63728">
        <w:rPr>
          <w:rFonts w:ascii="Arial" w:hAnsi="Arial" w:cs="Arial"/>
          <w:sz w:val="22"/>
          <w:szCs w:val="22"/>
        </w:rPr>
        <w:t>21 de dezembro de 2020.</w:t>
      </w:r>
    </w:p>
    <w:p w14:paraId="478A617B" w14:textId="77777777" w:rsidR="002B49E7" w:rsidRPr="000906DE" w:rsidRDefault="002B49E7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24753E59" w14:textId="77777777" w:rsidR="002B49E7" w:rsidRPr="000906DE" w:rsidRDefault="002B49E7" w:rsidP="002B49E7">
      <w:pPr>
        <w:spacing w:line="360" w:lineRule="auto"/>
        <w:jc w:val="center"/>
        <w:rPr>
          <w:rFonts w:ascii="Arial" w:hAnsi="Arial" w:cs="Arial"/>
          <w:sz w:val="20"/>
          <w:szCs w:val="22"/>
        </w:rPr>
      </w:pPr>
      <w:r w:rsidRPr="000906DE">
        <w:rPr>
          <w:rFonts w:ascii="Arial" w:hAnsi="Arial" w:cs="Arial"/>
          <w:sz w:val="20"/>
          <w:szCs w:val="22"/>
        </w:rPr>
        <w:t>Prof.ª Dr.ª Amanda Leite Bastos Pereira</w:t>
      </w:r>
    </w:p>
    <w:p w14:paraId="43737C5E" w14:textId="0D3D7982" w:rsidR="002B49E7" w:rsidRPr="000906DE" w:rsidRDefault="002B49E7" w:rsidP="00B73C20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0906DE">
        <w:rPr>
          <w:rFonts w:ascii="Arial" w:hAnsi="Arial" w:cs="Arial"/>
          <w:sz w:val="20"/>
          <w:szCs w:val="22"/>
        </w:rPr>
        <w:t xml:space="preserve">Coordenadora Local do </w:t>
      </w:r>
      <w:proofErr w:type="spellStart"/>
      <w:r w:rsidRPr="000906DE">
        <w:rPr>
          <w:rFonts w:ascii="Arial" w:hAnsi="Arial" w:cs="Arial"/>
          <w:sz w:val="20"/>
          <w:szCs w:val="22"/>
        </w:rPr>
        <w:t>PMBqBM</w:t>
      </w:r>
      <w:proofErr w:type="spellEnd"/>
      <w:r w:rsidRPr="000906DE">
        <w:rPr>
          <w:rFonts w:ascii="Arial" w:hAnsi="Arial" w:cs="Arial"/>
          <w:sz w:val="22"/>
          <w:szCs w:val="22"/>
        </w:rPr>
        <w:t xml:space="preserve"> </w:t>
      </w:r>
    </w:p>
    <w:sectPr w:rsidR="002B49E7" w:rsidRPr="000906DE">
      <w:headerReference w:type="default" r:id="rId11"/>
      <w:pgSz w:w="11906" w:h="16838"/>
      <w:pgMar w:top="228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4149C" w14:textId="77777777" w:rsidR="00895E82" w:rsidRDefault="00895E82">
      <w:r>
        <w:separator/>
      </w:r>
    </w:p>
  </w:endnote>
  <w:endnote w:type="continuationSeparator" w:id="0">
    <w:p w14:paraId="55B30FB5" w14:textId="77777777" w:rsidR="00895E82" w:rsidRDefault="00895E82">
      <w:r>
        <w:continuationSeparator/>
      </w:r>
    </w:p>
  </w:endnote>
  <w:endnote w:type="continuationNotice" w:id="1">
    <w:p w14:paraId="158226CC" w14:textId="77777777" w:rsidR="00895E82" w:rsidRDefault="00895E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IAH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08113" w14:textId="77777777" w:rsidR="00895E82" w:rsidRDefault="00895E82">
      <w:r>
        <w:separator/>
      </w:r>
    </w:p>
  </w:footnote>
  <w:footnote w:type="continuationSeparator" w:id="0">
    <w:p w14:paraId="605D03B3" w14:textId="77777777" w:rsidR="00895E82" w:rsidRDefault="00895E82">
      <w:r>
        <w:continuationSeparator/>
      </w:r>
    </w:p>
  </w:footnote>
  <w:footnote w:type="continuationNotice" w:id="1">
    <w:p w14:paraId="6FA58A11" w14:textId="77777777" w:rsidR="00895E82" w:rsidRDefault="00895E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EDEE4" w14:textId="77777777" w:rsidR="005C3920" w:rsidRDefault="004B64B7" w:rsidP="007C3E13">
    <w:pPr>
      <w:pStyle w:val="Cabealho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D315DBE" wp14:editId="07777777">
              <wp:simplePos x="0" y="0"/>
              <wp:positionH relativeFrom="column">
                <wp:posOffset>-457200</wp:posOffset>
              </wp:positionH>
              <wp:positionV relativeFrom="paragraph">
                <wp:posOffset>-27940</wp:posOffset>
              </wp:positionV>
              <wp:extent cx="2042795" cy="828040"/>
              <wp:effectExtent l="0" t="635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2795" cy="828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061E4C" w14:textId="77777777" w:rsidR="005C3920" w:rsidRDefault="004B64B7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CB36DE" wp14:editId="07777777">
                                <wp:extent cx="1859280" cy="736600"/>
                                <wp:effectExtent l="0" t="0" r="0" b="0"/>
                                <wp:docPr id="3" name="Imagem 2" descr="assinatura_udes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assinatura_udes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59280" cy="7366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315DB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36pt;margin-top:-2.2pt;width:160.85pt;height:65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" stroked="f">
              <v:textbox>
                <w:txbxContent>
                  <w:p w14:paraId="60061E4C" w14:textId="77777777" w:rsidR="005C3920" w:rsidRDefault="004B64B7">
                    <w:r>
                      <w:rPr>
                        <w:noProof/>
                      </w:rPr>
                      <w:drawing>
                        <wp:inline distT="0" distB="0" distL="0" distR="0" wp14:anchorId="60CB36DE" wp14:editId="07777777">
                          <wp:extent cx="1859280" cy="736600"/>
                          <wp:effectExtent l="0" t="0" r="0" b="0"/>
                          <wp:docPr id="3" name="Imagem 2" descr="assinatura_udes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assinatura_udes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59280" cy="736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94D90">
      <w:tab/>
    </w:r>
    <w:r w:rsidR="00C94D90">
      <w:tab/>
    </w:r>
    <w:r>
      <w:rPr>
        <w:noProof/>
      </w:rPr>
      <w:drawing>
        <wp:inline distT="0" distB="0" distL="0" distR="0" wp14:anchorId="6734608B" wp14:editId="176AB3C6">
          <wp:extent cx="3492500" cy="642025"/>
          <wp:effectExtent l="0" t="0" r="0" b="5715"/>
          <wp:docPr id="1" name="Imagem 1" descr="heade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6473" cy="659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DE3BC7"/>
    <w:multiLevelType w:val="hybridMultilevel"/>
    <w:tmpl w:val="FFFFFFFF"/>
    <w:lvl w:ilvl="0" w:tplc="0D585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6837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6CC3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E29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0619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74CB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E3F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4E5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D438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37262"/>
    <w:multiLevelType w:val="hybridMultilevel"/>
    <w:tmpl w:val="FFFFFFFF"/>
    <w:lvl w:ilvl="0" w:tplc="CEA2A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10AC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2A01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A094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8A8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F671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344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2A0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3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341C7"/>
    <w:multiLevelType w:val="hybridMultilevel"/>
    <w:tmpl w:val="FFFFFFFF"/>
    <w:lvl w:ilvl="0" w:tplc="7C1E2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1C30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441F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ACA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E0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6056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5276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1EE0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4426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6F53BF"/>
    <w:multiLevelType w:val="hybridMultilevel"/>
    <w:tmpl w:val="D1D0D45A"/>
    <w:lvl w:ilvl="0" w:tplc="F7CAAFA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LS0MDGwMDUyNzVQ0lEKTi0uzszPAykwqQUA7s+ueiwAAAA="/>
  </w:docVars>
  <w:rsids>
    <w:rsidRoot w:val="00AA450B"/>
    <w:rsid w:val="00010B34"/>
    <w:rsid w:val="00023ACE"/>
    <w:rsid w:val="00040719"/>
    <w:rsid w:val="00043D29"/>
    <w:rsid w:val="000906DE"/>
    <w:rsid w:val="000B07AE"/>
    <w:rsid w:val="000B6DAE"/>
    <w:rsid w:val="00115B26"/>
    <w:rsid w:val="001170C1"/>
    <w:rsid w:val="00132BE4"/>
    <w:rsid w:val="001429D3"/>
    <w:rsid w:val="00152431"/>
    <w:rsid w:val="0016042D"/>
    <w:rsid w:val="00173488"/>
    <w:rsid w:val="0017535A"/>
    <w:rsid w:val="00193A63"/>
    <w:rsid w:val="00195781"/>
    <w:rsid w:val="00195A62"/>
    <w:rsid w:val="001A3CC9"/>
    <w:rsid w:val="001B466C"/>
    <w:rsid w:val="001B7F32"/>
    <w:rsid w:val="001D2B87"/>
    <w:rsid w:val="001E3EDE"/>
    <w:rsid w:val="00201D29"/>
    <w:rsid w:val="00224826"/>
    <w:rsid w:val="002278A5"/>
    <w:rsid w:val="002404E2"/>
    <w:rsid w:val="002436E5"/>
    <w:rsid w:val="00252D41"/>
    <w:rsid w:val="0027341A"/>
    <w:rsid w:val="00273657"/>
    <w:rsid w:val="002822D6"/>
    <w:rsid w:val="002B49E7"/>
    <w:rsid w:val="002D09B7"/>
    <w:rsid w:val="002D22F7"/>
    <w:rsid w:val="002D588D"/>
    <w:rsid w:val="002E0986"/>
    <w:rsid w:val="002F4537"/>
    <w:rsid w:val="00300BCF"/>
    <w:rsid w:val="00341A2E"/>
    <w:rsid w:val="00342F5F"/>
    <w:rsid w:val="00345568"/>
    <w:rsid w:val="0034667E"/>
    <w:rsid w:val="003525AB"/>
    <w:rsid w:val="00367BB6"/>
    <w:rsid w:val="00377EB5"/>
    <w:rsid w:val="00381D34"/>
    <w:rsid w:val="003A4594"/>
    <w:rsid w:val="003A67F6"/>
    <w:rsid w:val="003C680D"/>
    <w:rsid w:val="003F1E0A"/>
    <w:rsid w:val="003F4B10"/>
    <w:rsid w:val="00401CD8"/>
    <w:rsid w:val="004043A9"/>
    <w:rsid w:val="00406F46"/>
    <w:rsid w:val="004073AF"/>
    <w:rsid w:val="004124F6"/>
    <w:rsid w:val="00412821"/>
    <w:rsid w:val="00432B42"/>
    <w:rsid w:val="00460143"/>
    <w:rsid w:val="00474CBB"/>
    <w:rsid w:val="004830A3"/>
    <w:rsid w:val="00491680"/>
    <w:rsid w:val="004A035F"/>
    <w:rsid w:val="004B22BB"/>
    <w:rsid w:val="004B64B7"/>
    <w:rsid w:val="004C2A0C"/>
    <w:rsid w:val="004C7AC1"/>
    <w:rsid w:val="004D1BD3"/>
    <w:rsid w:val="004D39E2"/>
    <w:rsid w:val="004D6E10"/>
    <w:rsid w:val="004F54C0"/>
    <w:rsid w:val="0050034A"/>
    <w:rsid w:val="00524300"/>
    <w:rsid w:val="00533CF5"/>
    <w:rsid w:val="00545D40"/>
    <w:rsid w:val="00553B0E"/>
    <w:rsid w:val="00563CAA"/>
    <w:rsid w:val="005724D3"/>
    <w:rsid w:val="0057554F"/>
    <w:rsid w:val="00594B92"/>
    <w:rsid w:val="005A27D7"/>
    <w:rsid w:val="005C31F4"/>
    <w:rsid w:val="005C3920"/>
    <w:rsid w:val="005C4CF8"/>
    <w:rsid w:val="005E4B34"/>
    <w:rsid w:val="00624770"/>
    <w:rsid w:val="0062611B"/>
    <w:rsid w:val="00651D82"/>
    <w:rsid w:val="00662865"/>
    <w:rsid w:val="00672664"/>
    <w:rsid w:val="00677607"/>
    <w:rsid w:val="0068457C"/>
    <w:rsid w:val="00687BF4"/>
    <w:rsid w:val="0069097F"/>
    <w:rsid w:val="006945DA"/>
    <w:rsid w:val="00694D2B"/>
    <w:rsid w:val="006A61AA"/>
    <w:rsid w:val="006B5DE5"/>
    <w:rsid w:val="006C7563"/>
    <w:rsid w:val="006D00A4"/>
    <w:rsid w:val="006F5E3A"/>
    <w:rsid w:val="00705656"/>
    <w:rsid w:val="00724802"/>
    <w:rsid w:val="00727F57"/>
    <w:rsid w:val="00741D3F"/>
    <w:rsid w:val="00764C79"/>
    <w:rsid w:val="007726E7"/>
    <w:rsid w:val="007A4521"/>
    <w:rsid w:val="007B21CD"/>
    <w:rsid w:val="007C3E13"/>
    <w:rsid w:val="00800FFE"/>
    <w:rsid w:val="00804482"/>
    <w:rsid w:val="00822BD9"/>
    <w:rsid w:val="0082321C"/>
    <w:rsid w:val="008411CB"/>
    <w:rsid w:val="00850BB8"/>
    <w:rsid w:val="00850E23"/>
    <w:rsid w:val="00853A0C"/>
    <w:rsid w:val="00867A0F"/>
    <w:rsid w:val="00880FDE"/>
    <w:rsid w:val="00895E82"/>
    <w:rsid w:val="008B2D36"/>
    <w:rsid w:val="008B618C"/>
    <w:rsid w:val="008E3D97"/>
    <w:rsid w:val="008F28E2"/>
    <w:rsid w:val="008F423F"/>
    <w:rsid w:val="00903540"/>
    <w:rsid w:val="00904622"/>
    <w:rsid w:val="009066FC"/>
    <w:rsid w:val="00945995"/>
    <w:rsid w:val="00955BC4"/>
    <w:rsid w:val="0098162E"/>
    <w:rsid w:val="009A1EE6"/>
    <w:rsid w:val="009B2120"/>
    <w:rsid w:val="009C0053"/>
    <w:rsid w:val="009E00CC"/>
    <w:rsid w:val="009E7280"/>
    <w:rsid w:val="009F4712"/>
    <w:rsid w:val="00A10ED1"/>
    <w:rsid w:val="00A14F35"/>
    <w:rsid w:val="00A172EB"/>
    <w:rsid w:val="00A2271E"/>
    <w:rsid w:val="00A3178E"/>
    <w:rsid w:val="00A370AE"/>
    <w:rsid w:val="00A45996"/>
    <w:rsid w:val="00A605B2"/>
    <w:rsid w:val="00A60A61"/>
    <w:rsid w:val="00A669E9"/>
    <w:rsid w:val="00A727CB"/>
    <w:rsid w:val="00A77906"/>
    <w:rsid w:val="00A97786"/>
    <w:rsid w:val="00AA0A6A"/>
    <w:rsid w:val="00AA450B"/>
    <w:rsid w:val="00AD0B99"/>
    <w:rsid w:val="00B300FF"/>
    <w:rsid w:val="00B4369E"/>
    <w:rsid w:val="00B50030"/>
    <w:rsid w:val="00B63728"/>
    <w:rsid w:val="00B722AD"/>
    <w:rsid w:val="00B73C20"/>
    <w:rsid w:val="00B80ED0"/>
    <w:rsid w:val="00B929BD"/>
    <w:rsid w:val="00B94B19"/>
    <w:rsid w:val="00BA125D"/>
    <w:rsid w:val="00BA367D"/>
    <w:rsid w:val="00BA394B"/>
    <w:rsid w:val="00BC020F"/>
    <w:rsid w:val="00BC2233"/>
    <w:rsid w:val="00BC63DA"/>
    <w:rsid w:val="00BD5C76"/>
    <w:rsid w:val="00BD5F91"/>
    <w:rsid w:val="00BE224B"/>
    <w:rsid w:val="00BF049C"/>
    <w:rsid w:val="00C00BE4"/>
    <w:rsid w:val="00C14CCB"/>
    <w:rsid w:val="00C170CD"/>
    <w:rsid w:val="00C2083F"/>
    <w:rsid w:val="00C2681A"/>
    <w:rsid w:val="00C47C70"/>
    <w:rsid w:val="00C508AC"/>
    <w:rsid w:val="00C747EB"/>
    <w:rsid w:val="00C83A28"/>
    <w:rsid w:val="00C84005"/>
    <w:rsid w:val="00C94D90"/>
    <w:rsid w:val="00CB29BE"/>
    <w:rsid w:val="00CC22A7"/>
    <w:rsid w:val="00CE4B8D"/>
    <w:rsid w:val="00CF51F2"/>
    <w:rsid w:val="00D13DEA"/>
    <w:rsid w:val="00D14601"/>
    <w:rsid w:val="00D15397"/>
    <w:rsid w:val="00D22FAB"/>
    <w:rsid w:val="00D2613A"/>
    <w:rsid w:val="00D31502"/>
    <w:rsid w:val="00D43F24"/>
    <w:rsid w:val="00D5791E"/>
    <w:rsid w:val="00D8357A"/>
    <w:rsid w:val="00DA25DC"/>
    <w:rsid w:val="00DA3290"/>
    <w:rsid w:val="00DB4031"/>
    <w:rsid w:val="00DC2289"/>
    <w:rsid w:val="00DE67E1"/>
    <w:rsid w:val="00DE6D84"/>
    <w:rsid w:val="00DE75AB"/>
    <w:rsid w:val="00DF0A72"/>
    <w:rsid w:val="00DF5225"/>
    <w:rsid w:val="00DF6E19"/>
    <w:rsid w:val="00E019F8"/>
    <w:rsid w:val="00E16501"/>
    <w:rsid w:val="00E20B80"/>
    <w:rsid w:val="00E36757"/>
    <w:rsid w:val="00E43D85"/>
    <w:rsid w:val="00E44E52"/>
    <w:rsid w:val="00E671CD"/>
    <w:rsid w:val="00E76CD9"/>
    <w:rsid w:val="00E90EF6"/>
    <w:rsid w:val="00E935A9"/>
    <w:rsid w:val="00EA7DBF"/>
    <w:rsid w:val="00EB5635"/>
    <w:rsid w:val="00EE1BF7"/>
    <w:rsid w:val="00EE1F95"/>
    <w:rsid w:val="00EE33BA"/>
    <w:rsid w:val="00F03C32"/>
    <w:rsid w:val="00F06928"/>
    <w:rsid w:val="00F15CFE"/>
    <w:rsid w:val="00F36442"/>
    <w:rsid w:val="00F366B9"/>
    <w:rsid w:val="00F455B2"/>
    <w:rsid w:val="00F47BF5"/>
    <w:rsid w:val="00F665B9"/>
    <w:rsid w:val="00F914C0"/>
    <w:rsid w:val="00FF1594"/>
    <w:rsid w:val="01CB35D3"/>
    <w:rsid w:val="06DB9280"/>
    <w:rsid w:val="0EBBE7C1"/>
    <w:rsid w:val="0F60BEAD"/>
    <w:rsid w:val="1956A31B"/>
    <w:rsid w:val="240C28F3"/>
    <w:rsid w:val="242CDC0F"/>
    <w:rsid w:val="24D88234"/>
    <w:rsid w:val="3C12FB7B"/>
    <w:rsid w:val="417A9593"/>
    <w:rsid w:val="46CE511F"/>
    <w:rsid w:val="471F8790"/>
    <w:rsid w:val="48AE61F3"/>
    <w:rsid w:val="4E6F7E58"/>
    <w:rsid w:val="55592363"/>
    <w:rsid w:val="5EA8BB1E"/>
    <w:rsid w:val="60F6707D"/>
    <w:rsid w:val="6769288D"/>
    <w:rsid w:val="680C753C"/>
    <w:rsid w:val="6B1E8BA5"/>
    <w:rsid w:val="6ED4B5F6"/>
    <w:rsid w:val="71F237BB"/>
    <w:rsid w:val="740871FF"/>
    <w:rsid w:val="75DC95DF"/>
    <w:rsid w:val="77D25966"/>
    <w:rsid w:val="783EDC53"/>
    <w:rsid w:val="78F8F9D5"/>
    <w:rsid w:val="7B78EACF"/>
    <w:rsid w:val="7BF437B4"/>
    <w:rsid w:val="7F46C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0C032F"/>
  <w15:chartTrackingRefBased/>
  <w15:docId w15:val="{87F47E11-E7FD-4FF4-B92F-B3D22E28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Rodap">
    <w:name w:val="footer"/>
    <w:basedOn w:val="Normal"/>
    <w:semiHidden/>
    <w:pPr>
      <w:tabs>
        <w:tab w:val="center" w:pos="4252"/>
        <w:tab w:val="right" w:pos="8504"/>
      </w:tabs>
    </w:pPr>
  </w:style>
  <w:style w:type="paragraph" w:styleId="Recuodecorpodetexto2">
    <w:name w:val="Body Text Indent 2"/>
    <w:basedOn w:val="Normal"/>
    <w:semiHidden/>
    <w:pPr>
      <w:spacing w:line="360" w:lineRule="auto"/>
      <w:ind w:firstLine="709"/>
      <w:jc w:val="both"/>
    </w:pPr>
    <w:rPr>
      <w:szCs w:val="20"/>
    </w:rPr>
  </w:style>
  <w:style w:type="paragraph" w:styleId="PargrafodaLista">
    <w:name w:val="List Paragraph"/>
    <w:basedOn w:val="Normal"/>
    <w:uiPriority w:val="72"/>
    <w:qFormat/>
    <w:rsid w:val="005E4B34"/>
    <w:pPr>
      <w:ind w:left="708"/>
    </w:pPr>
    <w:rPr>
      <w:rFonts w:ascii="Cambria" w:eastAsia="MS Mincho" w:hAnsi="Cambria"/>
      <w:lang w:eastAsia="en-US"/>
    </w:rPr>
  </w:style>
  <w:style w:type="table" w:styleId="Tabelacomgrade">
    <w:name w:val="Table Grid"/>
    <w:basedOn w:val="Tabelanormal"/>
    <w:uiPriority w:val="59"/>
    <w:rsid w:val="00401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A25DC"/>
    <w:pPr>
      <w:autoSpaceDE w:val="0"/>
      <w:autoSpaceDN w:val="0"/>
      <w:adjustRightInd w:val="0"/>
    </w:pPr>
    <w:rPr>
      <w:rFonts w:ascii="DIIAHB+Arial,Bold" w:hAnsi="DIIAHB+Arial,Bold" w:cs="DIIAHB+Arial,Bold"/>
      <w:color w:val="000000"/>
      <w:sz w:val="24"/>
      <w:szCs w:val="24"/>
      <w:lang w:eastAsia="pt-BR"/>
    </w:rPr>
  </w:style>
  <w:style w:type="paragraph" w:styleId="Legenda">
    <w:name w:val="caption"/>
    <w:basedOn w:val="Normal"/>
    <w:next w:val="Normal"/>
    <w:semiHidden/>
    <w:unhideWhenUsed/>
    <w:qFormat/>
    <w:rsid w:val="0034667E"/>
    <w:pPr>
      <w:framePr w:w="7295" w:h="575" w:hSpace="170" w:wrap="auto" w:vAnchor="text" w:hAnchor="page" w:x="2590" w:y="439"/>
      <w:jc w:val="center"/>
    </w:pPr>
    <w:rPr>
      <w:rFonts w:ascii="Arial" w:hAnsi="Arial"/>
      <w:b/>
      <w:sz w:val="16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945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945DA"/>
    <w:rPr>
      <w:rFonts w:ascii="Segoe UI" w:hAnsi="Segoe UI" w:cs="Segoe UI"/>
      <w:sz w:val="18"/>
      <w:szCs w:val="18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A7D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A7DB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A7DBF"/>
    <w:rPr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7D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7DBF"/>
    <w:rPr>
      <w:b/>
      <w:bCs/>
      <w:lang w:eastAsia="pt-BR"/>
    </w:rPr>
  </w:style>
  <w:style w:type="table" w:styleId="TabelaSimples2">
    <w:name w:val="Plain Table 2"/>
    <w:basedOn w:val="Tabelanormal"/>
    <w:uiPriority w:val="42"/>
    <w:rsid w:val="007A452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9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1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5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6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3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35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8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6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6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9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8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7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17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4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44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3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75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94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0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2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75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0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2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7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4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30" ma:contentTypeDescription="Crie um novo documento." ma:contentTypeScope="" ma:versionID="d7383fdaae3b226ba661d5a9ab99252d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7f2ab3fc21a9b5770ced85af3b9bf309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3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s xmlns="0190bee1-42b9-4362-9dc8-2229f310bd34">
      <UserInfo>
        <DisplayName/>
        <AccountId xsi:nil="true"/>
        <AccountType/>
      </UserInfo>
    </Members>
    <Self_Registration_Enabled xmlns="0190bee1-42b9-4362-9dc8-2229f310bd34" xsi:nil="true"/>
    <Has_Leaders_Only_SectionGroup xmlns="0190bee1-42b9-4362-9dc8-2229f310bd34" xsi:nil="true"/>
    <AppVersion xmlns="0190bee1-42b9-4362-9dc8-2229f310bd34" xsi:nil="true"/>
    <IsNotebookLocked xmlns="0190bee1-42b9-4362-9dc8-2229f310bd34" xsi:nil="true"/>
    <Templates xmlns="0190bee1-42b9-4362-9dc8-2229f310bd34" xsi:nil="true"/>
    <NotebookType xmlns="0190bee1-42b9-4362-9dc8-2229f310bd34" xsi:nil="true"/>
    <DefaultSectionNames xmlns="0190bee1-42b9-4362-9dc8-2229f310bd34" xsi:nil="true"/>
    <Member_Groups xmlns="0190bee1-42b9-4362-9dc8-2229f310bd34">
      <UserInfo>
        <DisplayName/>
        <AccountId xsi:nil="true"/>
        <AccountType/>
      </UserInfo>
    </Member_Groups>
    <Owner xmlns="0190bee1-42b9-4362-9dc8-2229f310bd34">
      <UserInfo>
        <DisplayName/>
        <AccountId xsi:nil="true"/>
        <AccountType/>
      </UserInfo>
    </Owner>
    <TeamsChannelId xmlns="0190bee1-42b9-4362-9dc8-2229f310bd34" xsi:nil="true"/>
    <Invited_Leaders xmlns="0190bee1-42b9-4362-9dc8-2229f310bd34" xsi:nil="true"/>
    <Invited_Members xmlns="0190bee1-42b9-4362-9dc8-2229f310bd34" xsi:nil="true"/>
    <Is_Collaboration_Space_Locked xmlns="0190bee1-42b9-4362-9dc8-2229f310bd34" xsi:nil="true"/>
    <FolderType xmlns="0190bee1-42b9-4362-9dc8-2229f310bd34" xsi:nil="true"/>
    <CultureName xmlns="0190bee1-42b9-4362-9dc8-2229f310bd34" xsi:nil="true"/>
    <Leaders xmlns="0190bee1-42b9-4362-9dc8-2229f310bd34">
      <UserInfo>
        <DisplayName/>
        <AccountId xsi:nil="true"/>
        <AccountType/>
      </UserInfo>
    </Lead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F0506-A61C-4D78-932C-DD50AAEB24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D986EF-348A-420F-B502-17CB2CDE87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0DC63E-E130-47CA-A949-7CFB23F6E959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customXml/itemProps4.xml><?xml version="1.0" encoding="utf-8"?>
<ds:datastoreItem xmlns:ds="http://schemas.openxmlformats.org/officeDocument/2006/customXml" ds:itemID="{E5A48FEE-6BE1-4FD8-B104-91E4218D1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01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E SANTA CATARINA</vt:lpstr>
    </vt:vector>
  </TitlesOfParts>
  <Company>CAV - UDESC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E SANTA CATARINA</dc:title>
  <dc:subject/>
  <dc:creator>Marcio David</dc:creator>
  <cp:keywords/>
  <cp:lastModifiedBy>AUDREY RODRIGUES</cp:lastModifiedBy>
  <cp:revision>7</cp:revision>
  <cp:lastPrinted>2018-10-09T15:37:00Z</cp:lastPrinted>
  <dcterms:created xsi:type="dcterms:W3CDTF">2020-12-22T01:17:00Z</dcterms:created>
  <dcterms:modified xsi:type="dcterms:W3CDTF">2020-12-22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399F21440F54B81A4893F74DA4F94</vt:lpwstr>
  </property>
</Properties>
</file>